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73FC91" w14:textId="46F0B52D" w:rsidR="00C05FB0" w:rsidRPr="00E2546F" w:rsidRDefault="00C05FB0" w:rsidP="00C05FB0">
      <w:pPr>
        <w:jc w:val="center"/>
        <w:rPr>
          <w:b/>
          <w:bCs/>
        </w:rPr>
      </w:pPr>
      <w:r>
        <w:rPr>
          <w:b/>
          <w:bCs/>
        </w:rPr>
        <w:t xml:space="preserve">BAN 200 ZBB </w:t>
      </w:r>
      <w:r w:rsidR="00E2546F" w:rsidRPr="00E2546F">
        <w:rPr>
          <w:b/>
          <w:bCs/>
        </w:rPr>
        <w:t xml:space="preserve">Assignment </w:t>
      </w:r>
      <w:r w:rsidR="00FC721D">
        <w:rPr>
          <w:b/>
          <w:bCs/>
        </w:rPr>
        <w:t>3</w:t>
      </w:r>
      <w:r>
        <w:rPr>
          <w:b/>
          <w:bCs/>
        </w:rPr>
        <w:t xml:space="preserve"> (120806211)</w:t>
      </w:r>
    </w:p>
    <w:p w14:paraId="23ECC393" w14:textId="7D673B26" w:rsidR="00E2546F" w:rsidRPr="00E2546F" w:rsidRDefault="00E2546F" w:rsidP="00E2546F">
      <w:pPr>
        <w:spacing w:line="480" w:lineRule="auto"/>
        <w:rPr>
          <w:sz w:val="24"/>
          <w:szCs w:val="24"/>
        </w:rPr>
      </w:pPr>
      <w:r w:rsidRPr="00E2546F">
        <w:rPr>
          <w:sz w:val="24"/>
          <w:szCs w:val="24"/>
        </w:rPr>
        <w:t xml:space="preserve">The goal </w:t>
      </w:r>
      <w:r w:rsidR="00804596" w:rsidRPr="00E2546F">
        <w:rPr>
          <w:sz w:val="24"/>
          <w:szCs w:val="24"/>
        </w:rPr>
        <w:t>of this</w:t>
      </w:r>
      <w:r w:rsidRPr="00E2546F">
        <w:rPr>
          <w:sz w:val="24"/>
          <w:szCs w:val="24"/>
        </w:rPr>
        <w:t xml:space="preserve"> assignment is to apply text parsing and filtering in real context. To do so do the following:</w:t>
      </w:r>
    </w:p>
    <w:p w14:paraId="4D179CE4" w14:textId="77777777" w:rsidR="00E2546F" w:rsidRPr="00E2546F" w:rsidRDefault="00E2546F" w:rsidP="00E2546F">
      <w:pPr>
        <w:pStyle w:val="ListParagraph"/>
        <w:numPr>
          <w:ilvl w:val="0"/>
          <w:numId w:val="1"/>
        </w:numPr>
        <w:spacing w:line="480" w:lineRule="auto"/>
        <w:rPr>
          <w:sz w:val="24"/>
          <w:szCs w:val="24"/>
        </w:rPr>
      </w:pPr>
      <w:r w:rsidRPr="00E2546F">
        <w:rPr>
          <w:sz w:val="24"/>
          <w:szCs w:val="24"/>
        </w:rPr>
        <w:t xml:space="preserve">Go to the dataset: </w:t>
      </w:r>
      <w:hyperlink r:id="rId5" w:history="1">
        <w:r w:rsidRPr="00E2546F">
          <w:rPr>
            <w:rStyle w:val="Hyperlink"/>
            <w:sz w:val="24"/>
            <w:szCs w:val="24"/>
          </w:rPr>
          <w:t>https://www.kaggle.com/snap/amazon-fine-food-reviews/downloads/amazon-fine-food-reviews.zip/2</w:t>
        </w:r>
      </w:hyperlink>
    </w:p>
    <w:p w14:paraId="1DEAC367" w14:textId="77777777" w:rsidR="00E2546F" w:rsidRPr="00E2546F" w:rsidRDefault="00E2546F" w:rsidP="00E2546F">
      <w:pPr>
        <w:spacing w:line="480" w:lineRule="auto"/>
        <w:ind w:left="360"/>
        <w:rPr>
          <w:sz w:val="24"/>
          <w:szCs w:val="24"/>
        </w:rPr>
      </w:pPr>
      <w:r w:rsidRPr="00E2546F">
        <w:rPr>
          <w:sz w:val="24"/>
          <w:szCs w:val="24"/>
        </w:rPr>
        <w:t>(You may need to register to Kaggle.com to download the dataset)</w:t>
      </w:r>
    </w:p>
    <w:p w14:paraId="52570176" w14:textId="3344B207" w:rsidR="00E2546F" w:rsidRDefault="00E2546F" w:rsidP="00E2546F">
      <w:pPr>
        <w:pStyle w:val="ListParagraph"/>
        <w:numPr>
          <w:ilvl w:val="0"/>
          <w:numId w:val="1"/>
        </w:numPr>
        <w:spacing w:line="480" w:lineRule="auto"/>
        <w:rPr>
          <w:sz w:val="24"/>
          <w:szCs w:val="24"/>
        </w:rPr>
      </w:pPr>
      <w:r w:rsidRPr="00E2546F">
        <w:rPr>
          <w:sz w:val="24"/>
          <w:szCs w:val="24"/>
        </w:rPr>
        <w:t>Import the data file to SAS enterprise miner</w:t>
      </w:r>
    </w:p>
    <w:p w14:paraId="6D6E8AAF" w14:textId="62064280" w:rsidR="00EF7DAA" w:rsidRDefault="00EF7DAA" w:rsidP="00EF7DAA">
      <w:pPr>
        <w:pStyle w:val="ListParagraph"/>
        <w:spacing w:line="48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0A0A819D" wp14:editId="72D9CE14">
            <wp:extent cx="5943600" cy="3157855"/>
            <wp:effectExtent l="0" t="0" r="0" b="4445"/>
            <wp:docPr id="1" name="Picture 1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Word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21D17" w14:textId="0E92C71C" w:rsidR="00C05FB0" w:rsidRDefault="00C05FB0" w:rsidP="00EF7DAA">
      <w:pPr>
        <w:pStyle w:val="ListParagraph"/>
        <w:spacing w:line="480" w:lineRule="auto"/>
        <w:rPr>
          <w:sz w:val="24"/>
          <w:szCs w:val="24"/>
        </w:rPr>
      </w:pPr>
    </w:p>
    <w:p w14:paraId="2FED4927" w14:textId="3D1C17B0" w:rsidR="00C05FB0" w:rsidRDefault="00C05FB0" w:rsidP="00EF7DAA">
      <w:pPr>
        <w:pStyle w:val="ListParagraph"/>
        <w:spacing w:line="480" w:lineRule="auto"/>
        <w:rPr>
          <w:sz w:val="24"/>
          <w:szCs w:val="24"/>
        </w:rPr>
      </w:pPr>
    </w:p>
    <w:p w14:paraId="79C58F74" w14:textId="2B1D5126" w:rsidR="00C05FB0" w:rsidRDefault="00C05FB0" w:rsidP="00EF7DAA">
      <w:pPr>
        <w:pStyle w:val="ListParagraph"/>
        <w:spacing w:line="480" w:lineRule="auto"/>
        <w:rPr>
          <w:sz w:val="24"/>
          <w:szCs w:val="24"/>
        </w:rPr>
      </w:pPr>
    </w:p>
    <w:p w14:paraId="1EBEE9F6" w14:textId="1D223CF7" w:rsidR="00C05FB0" w:rsidRDefault="00C05FB0" w:rsidP="00EF7DAA">
      <w:pPr>
        <w:pStyle w:val="ListParagraph"/>
        <w:spacing w:line="480" w:lineRule="auto"/>
        <w:rPr>
          <w:sz w:val="24"/>
          <w:szCs w:val="24"/>
        </w:rPr>
      </w:pPr>
    </w:p>
    <w:p w14:paraId="458984DB" w14:textId="47BA9715" w:rsidR="00C05FB0" w:rsidRDefault="00C05FB0" w:rsidP="00EF7DAA">
      <w:pPr>
        <w:pStyle w:val="ListParagraph"/>
        <w:spacing w:line="480" w:lineRule="auto"/>
        <w:rPr>
          <w:sz w:val="24"/>
          <w:szCs w:val="24"/>
        </w:rPr>
      </w:pPr>
    </w:p>
    <w:p w14:paraId="5C42CC15" w14:textId="77777777" w:rsidR="00C05FB0" w:rsidRPr="00E2546F" w:rsidRDefault="00C05FB0" w:rsidP="00EF7DAA">
      <w:pPr>
        <w:pStyle w:val="ListParagraph"/>
        <w:spacing w:line="480" w:lineRule="auto"/>
        <w:rPr>
          <w:sz w:val="24"/>
          <w:szCs w:val="24"/>
        </w:rPr>
      </w:pPr>
    </w:p>
    <w:p w14:paraId="6EDFEACC" w14:textId="28C3C8F5" w:rsidR="00E2546F" w:rsidRDefault="00E2546F" w:rsidP="00E2546F">
      <w:pPr>
        <w:pStyle w:val="ListParagraph"/>
        <w:numPr>
          <w:ilvl w:val="0"/>
          <w:numId w:val="1"/>
        </w:numPr>
        <w:spacing w:line="480" w:lineRule="auto"/>
        <w:rPr>
          <w:sz w:val="24"/>
          <w:szCs w:val="24"/>
        </w:rPr>
      </w:pPr>
      <w:r w:rsidRPr="00E2546F">
        <w:rPr>
          <w:sz w:val="24"/>
          <w:szCs w:val="24"/>
        </w:rPr>
        <w:lastRenderedPageBreak/>
        <w:t>Apply text parsing and filtering on the dataset.</w:t>
      </w:r>
    </w:p>
    <w:p w14:paraId="7A0123DC" w14:textId="03770AE1" w:rsidR="00EF7DAA" w:rsidRPr="00E2546F" w:rsidRDefault="00EF7DAA" w:rsidP="00EF7DAA">
      <w:pPr>
        <w:pStyle w:val="ListParagraph"/>
        <w:spacing w:line="48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08E9154F" wp14:editId="6126F552">
            <wp:extent cx="5943600" cy="3157855"/>
            <wp:effectExtent l="0" t="0" r="0" b="4445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F99A2" w14:textId="2E9E38B6" w:rsidR="00E2546F" w:rsidRDefault="00E2546F" w:rsidP="00E2546F">
      <w:pPr>
        <w:pStyle w:val="ListParagraph"/>
        <w:numPr>
          <w:ilvl w:val="0"/>
          <w:numId w:val="1"/>
        </w:numPr>
        <w:spacing w:line="480" w:lineRule="auto"/>
        <w:rPr>
          <w:sz w:val="24"/>
          <w:szCs w:val="24"/>
        </w:rPr>
      </w:pPr>
      <w:r w:rsidRPr="00E2546F">
        <w:rPr>
          <w:sz w:val="24"/>
          <w:szCs w:val="24"/>
        </w:rPr>
        <w:t>Take screen captures of the outcome of your graphs and findings</w:t>
      </w:r>
    </w:p>
    <w:p w14:paraId="06F26381" w14:textId="1EF675C1" w:rsidR="00EF7DAA" w:rsidRPr="00C05FB0" w:rsidRDefault="00EF7DAA" w:rsidP="00C05FB0">
      <w:pPr>
        <w:spacing w:line="480" w:lineRule="auto"/>
        <w:ind w:left="360"/>
        <w:rPr>
          <w:sz w:val="24"/>
          <w:szCs w:val="24"/>
        </w:rPr>
      </w:pPr>
      <w:r w:rsidRPr="00C05FB0">
        <w:rPr>
          <w:sz w:val="24"/>
          <w:szCs w:val="24"/>
        </w:rPr>
        <w:t>Text Parsing:</w:t>
      </w:r>
    </w:p>
    <w:p w14:paraId="70103DCF" w14:textId="2B3937ED" w:rsidR="00EF7DAA" w:rsidRDefault="00EF7DAA" w:rsidP="00EF7DAA">
      <w:pPr>
        <w:pStyle w:val="ListParagraph"/>
        <w:spacing w:line="48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3A03C509" wp14:editId="6E2F64C1">
            <wp:extent cx="5943600" cy="3228340"/>
            <wp:effectExtent l="0" t="0" r="0" b="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8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157004" w14:textId="77777777" w:rsidR="00C05FB0" w:rsidRDefault="00C05FB0" w:rsidP="00C05FB0">
      <w:pPr>
        <w:spacing w:line="480" w:lineRule="auto"/>
        <w:rPr>
          <w:sz w:val="24"/>
          <w:szCs w:val="24"/>
        </w:rPr>
      </w:pPr>
    </w:p>
    <w:p w14:paraId="4D2343A8" w14:textId="50A3C04F" w:rsidR="00EF7DAA" w:rsidRPr="00C05FB0" w:rsidRDefault="00EF7DAA" w:rsidP="00C05FB0">
      <w:pPr>
        <w:spacing w:line="480" w:lineRule="auto"/>
        <w:rPr>
          <w:sz w:val="24"/>
          <w:szCs w:val="24"/>
        </w:rPr>
      </w:pPr>
      <w:r w:rsidRPr="00C05FB0">
        <w:rPr>
          <w:sz w:val="24"/>
          <w:szCs w:val="24"/>
        </w:rPr>
        <w:t>Text Filtering:</w:t>
      </w:r>
    </w:p>
    <w:p w14:paraId="347DA3CD" w14:textId="46C24E88" w:rsidR="00EF7DAA" w:rsidRDefault="00EF7DAA" w:rsidP="00EF7DAA">
      <w:pPr>
        <w:pStyle w:val="ListParagraph"/>
        <w:spacing w:line="48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466D0F58" wp14:editId="1BB5B3F9">
            <wp:extent cx="5943600" cy="3228340"/>
            <wp:effectExtent l="0" t="0" r="0" b="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8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4B9478" w14:textId="198B8A00" w:rsidR="00C05FB0" w:rsidRDefault="00C05FB0" w:rsidP="00EF7DAA">
      <w:pPr>
        <w:pStyle w:val="ListParagraph"/>
        <w:spacing w:line="480" w:lineRule="auto"/>
        <w:rPr>
          <w:sz w:val="24"/>
          <w:szCs w:val="24"/>
        </w:rPr>
      </w:pPr>
    </w:p>
    <w:p w14:paraId="1939E3A4" w14:textId="5CDEC28C" w:rsidR="00C05FB0" w:rsidRDefault="00C05FB0" w:rsidP="00EF7DAA">
      <w:pPr>
        <w:pStyle w:val="ListParagraph"/>
        <w:spacing w:line="480" w:lineRule="auto"/>
        <w:rPr>
          <w:sz w:val="24"/>
          <w:szCs w:val="24"/>
        </w:rPr>
      </w:pPr>
    </w:p>
    <w:p w14:paraId="68DA68FF" w14:textId="1DFAED4F" w:rsidR="00C05FB0" w:rsidRDefault="00C05FB0" w:rsidP="00EF7DAA">
      <w:pPr>
        <w:pStyle w:val="ListParagraph"/>
        <w:spacing w:line="480" w:lineRule="auto"/>
        <w:rPr>
          <w:sz w:val="24"/>
          <w:szCs w:val="24"/>
        </w:rPr>
      </w:pPr>
    </w:p>
    <w:p w14:paraId="3E6EAE0A" w14:textId="37179445" w:rsidR="00C05FB0" w:rsidRDefault="00C05FB0" w:rsidP="00EF7DAA">
      <w:pPr>
        <w:pStyle w:val="ListParagraph"/>
        <w:spacing w:line="480" w:lineRule="auto"/>
        <w:rPr>
          <w:sz w:val="24"/>
          <w:szCs w:val="24"/>
        </w:rPr>
      </w:pPr>
    </w:p>
    <w:p w14:paraId="1E9FDE5B" w14:textId="762200E1" w:rsidR="00C05FB0" w:rsidRDefault="00C05FB0" w:rsidP="00EF7DAA">
      <w:pPr>
        <w:pStyle w:val="ListParagraph"/>
        <w:spacing w:line="480" w:lineRule="auto"/>
        <w:rPr>
          <w:sz w:val="24"/>
          <w:szCs w:val="24"/>
        </w:rPr>
      </w:pPr>
    </w:p>
    <w:p w14:paraId="11889DF2" w14:textId="411FF719" w:rsidR="00C05FB0" w:rsidRDefault="00C05FB0" w:rsidP="00EF7DAA">
      <w:pPr>
        <w:pStyle w:val="ListParagraph"/>
        <w:spacing w:line="480" w:lineRule="auto"/>
        <w:rPr>
          <w:sz w:val="24"/>
          <w:szCs w:val="24"/>
        </w:rPr>
      </w:pPr>
    </w:p>
    <w:p w14:paraId="02575E0A" w14:textId="6CBF64F2" w:rsidR="00C05FB0" w:rsidRDefault="00C05FB0" w:rsidP="00EF7DAA">
      <w:pPr>
        <w:pStyle w:val="ListParagraph"/>
        <w:spacing w:line="480" w:lineRule="auto"/>
        <w:rPr>
          <w:sz w:val="24"/>
          <w:szCs w:val="24"/>
        </w:rPr>
      </w:pPr>
    </w:p>
    <w:p w14:paraId="0590846B" w14:textId="1434A1AA" w:rsidR="00C05FB0" w:rsidRDefault="00C05FB0" w:rsidP="00EF7DAA">
      <w:pPr>
        <w:pStyle w:val="ListParagraph"/>
        <w:spacing w:line="480" w:lineRule="auto"/>
        <w:rPr>
          <w:sz w:val="24"/>
          <w:szCs w:val="24"/>
        </w:rPr>
      </w:pPr>
    </w:p>
    <w:p w14:paraId="422AB15A" w14:textId="77777777" w:rsidR="00C05FB0" w:rsidRPr="00E2546F" w:rsidRDefault="00C05FB0" w:rsidP="00EF7DAA">
      <w:pPr>
        <w:pStyle w:val="ListParagraph"/>
        <w:spacing w:line="480" w:lineRule="auto"/>
        <w:rPr>
          <w:sz w:val="24"/>
          <w:szCs w:val="24"/>
        </w:rPr>
      </w:pPr>
    </w:p>
    <w:p w14:paraId="65F5A9B3" w14:textId="18532C3E" w:rsidR="00E2546F" w:rsidRDefault="00E2546F" w:rsidP="00E2546F">
      <w:pPr>
        <w:pStyle w:val="ListParagraph"/>
        <w:numPr>
          <w:ilvl w:val="0"/>
          <w:numId w:val="1"/>
        </w:numPr>
        <w:spacing w:line="480" w:lineRule="auto"/>
        <w:rPr>
          <w:sz w:val="24"/>
          <w:szCs w:val="24"/>
        </w:rPr>
      </w:pPr>
      <w:r w:rsidRPr="00E2546F">
        <w:rPr>
          <w:sz w:val="24"/>
          <w:szCs w:val="24"/>
        </w:rPr>
        <w:lastRenderedPageBreak/>
        <w:t>Identify synonyms in your data and combine them together using interactive text explorer</w:t>
      </w:r>
    </w:p>
    <w:p w14:paraId="0B7918D0" w14:textId="77777777" w:rsidR="008F3839" w:rsidRDefault="008F3839" w:rsidP="008F3839">
      <w:pPr>
        <w:ind w:left="1440"/>
      </w:pPr>
      <w:r>
        <w:t>Good and Great</w:t>
      </w:r>
    </w:p>
    <w:p w14:paraId="3FB995B1" w14:textId="77777777" w:rsidR="008F3839" w:rsidRDefault="008F3839" w:rsidP="008F3839">
      <w:pPr>
        <w:ind w:left="1440"/>
      </w:pPr>
      <w:r>
        <w:t>Big and Huge</w:t>
      </w:r>
    </w:p>
    <w:p w14:paraId="4DB06EA2" w14:textId="77777777" w:rsidR="008F3839" w:rsidRDefault="008F3839" w:rsidP="008F3839">
      <w:pPr>
        <w:ind w:left="1440"/>
      </w:pPr>
      <w:r>
        <w:t>Hard and Solid</w:t>
      </w:r>
    </w:p>
    <w:p w14:paraId="049113B3" w14:textId="77777777" w:rsidR="008F3839" w:rsidRDefault="008F3839" w:rsidP="008F3839">
      <w:pPr>
        <w:ind w:left="1440"/>
      </w:pPr>
      <w:r>
        <w:t xml:space="preserve">Suggest and Recommend </w:t>
      </w:r>
    </w:p>
    <w:p w14:paraId="49D5004B" w14:textId="77777777" w:rsidR="008F3839" w:rsidRDefault="008F3839" w:rsidP="008F3839">
      <w:pPr>
        <w:pStyle w:val="ListParagraph"/>
        <w:spacing w:line="480" w:lineRule="auto"/>
        <w:rPr>
          <w:sz w:val="24"/>
          <w:szCs w:val="24"/>
        </w:rPr>
      </w:pPr>
    </w:p>
    <w:p w14:paraId="17BD2A7D" w14:textId="7419765F" w:rsidR="00C05FB0" w:rsidRDefault="00C05FB0" w:rsidP="00C05FB0">
      <w:pPr>
        <w:pStyle w:val="ListParagraph"/>
        <w:spacing w:line="48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0FDF09C9" wp14:editId="5CE6EDE9">
            <wp:extent cx="5943600" cy="3228340"/>
            <wp:effectExtent l="0" t="0" r="0" b="0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EF582" w14:textId="61AD40EF" w:rsidR="00EF7DAA" w:rsidRPr="00E2546F" w:rsidRDefault="00EF7DAA" w:rsidP="00EF7DAA">
      <w:pPr>
        <w:pStyle w:val="ListParagraph"/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&amp;</w:t>
      </w:r>
    </w:p>
    <w:p w14:paraId="1C7C2DAB" w14:textId="5B8130D1" w:rsidR="00E2546F" w:rsidRDefault="00E2546F" w:rsidP="00E2546F">
      <w:pPr>
        <w:pStyle w:val="ListParagraph"/>
        <w:numPr>
          <w:ilvl w:val="0"/>
          <w:numId w:val="1"/>
        </w:numPr>
        <w:spacing w:line="480" w:lineRule="auto"/>
        <w:rPr>
          <w:sz w:val="24"/>
          <w:szCs w:val="24"/>
        </w:rPr>
      </w:pPr>
      <w:r w:rsidRPr="00E2546F">
        <w:rPr>
          <w:sz w:val="24"/>
          <w:szCs w:val="24"/>
        </w:rPr>
        <w:t>What words/word-combinations have you combined?</w:t>
      </w:r>
    </w:p>
    <w:p w14:paraId="112EA31C" w14:textId="7BD72A0A" w:rsidR="004719B8" w:rsidRDefault="004719B8" w:rsidP="004719B8">
      <w:pPr>
        <w:ind w:left="360"/>
      </w:pPr>
      <w:r>
        <w:t>Good and Great</w:t>
      </w:r>
    </w:p>
    <w:p w14:paraId="0874CA28" w14:textId="2D1BCDB4" w:rsidR="00C45A99" w:rsidRDefault="00C45A99" w:rsidP="004719B8">
      <w:pPr>
        <w:ind w:left="360"/>
      </w:pPr>
      <w:r>
        <w:t>Big and Huge</w:t>
      </w:r>
    </w:p>
    <w:p w14:paraId="1EAF4544" w14:textId="04F7B6C8" w:rsidR="00C05FB0" w:rsidRDefault="00C05FB0" w:rsidP="004719B8">
      <w:pPr>
        <w:ind w:left="360"/>
      </w:pPr>
      <w:r>
        <w:t>Hard and Solid</w:t>
      </w:r>
    </w:p>
    <w:p w14:paraId="2E2BBAD9" w14:textId="2241DAF0" w:rsidR="00C05FB0" w:rsidRDefault="00C05FB0" w:rsidP="004719B8">
      <w:pPr>
        <w:ind w:left="360"/>
      </w:pPr>
      <w:r>
        <w:t xml:space="preserve">Suggest and Recommend </w:t>
      </w:r>
    </w:p>
    <w:p w14:paraId="5378F41D" w14:textId="77777777" w:rsidR="00C05FB0" w:rsidRDefault="00C05FB0" w:rsidP="004719B8">
      <w:pPr>
        <w:ind w:left="360"/>
      </w:pPr>
    </w:p>
    <w:p w14:paraId="4534367F" w14:textId="77777777" w:rsidR="004719B8" w:rsidRDefault="004719B8" w:rsidP="004719B8">
      <w:pPr>
        <w:ind w:left="360"/>
      </w:pPr>
      <w:r>
        <w:t>Taste</w:t>
      </w:r>
    </w:p>
    <w:p w14:paraId="7F1B915B" w14:textId="77777777" w:rsidR="004719B8" w:rsidRDefault="004719B8" w:rsidP="004719B8">
      <w:pPr>
        <w:ind w:left="360"/>
      </w:pPr>
      <w:r>
        <w:lastRenderedPageBreak/>
        <w:t xml:space="preserve">Excellent </w:t>
      </w:r>
    </w:p>
    <w:p w14:paraId="5FA44D7D" w14:textId="77777777" w:rsidR="004719B8" w:rsidRDefault="004719B8" w:rsidP="004719B8">
      <w:pPr>
        <w:ind w:left="360"/>
      </w:pPr>
      <w:r>
        <w:t xml:space="preserve">Big </w:t>
      </w:r>
    </w:p>
    <w:p w14:paraId="063A99E5" w14:textId="7A7B38CB" w:rsidR="004719B8" w:rsidRDefault="004719B8" w:rsidP="008F3839">
      <w:pPr>
        <w:ind w:left="360"/>
      </w:pPr>
      <w:r>
        <w:t>Large</w:t>
      </w:r>
    </w:p>
    <w:p w14:paraId="643EC3A6" w14:textId="77777777" w:rsidR="008F3839" w:rsidRPr="008F3839" w:rsidRDefault="008F3839" w:rsidP="008F3839">
      <w:pPr>
        <w:ind w:left="360"/>
      </w:pPr>
    </w:p>
    <w:p w14:paraId="62F0B357" w14:textId="273F2D56" w:rsidR="00E2546F" w:rsidRDefault="00E2546F" w:rsidP="00C05FB0">
      <w:pPr>
        <w:pStyle w:val="ListParagraph"/>
        <w:numPr>
          <w:ilvl w:val="0"/>
          <w:numId w:val="1"/>
        </w:numPr>
        <w:spacing w:line="480" w:lineRule="auto"/>
        <w:rPr>
          <w:sz w:val="24"/>
          <w:szCs w:val="24"/>
        </w:rPr>
      </w:pPr>
      <w:r w:rsidRPr="00C05FB0">
        <w:rPr>
          <w:sz w:val="24"/>
          <w:szCs w:val="24"/>
        </w:rPr>
        <w:t>Give some examples of the entities identified by the text parser</w:t>
      </w:r>
    </w:p>
    <w:p w14:paraId="3DBAF869" w14:textId="7159FA94" w:rsidR="00CF7B83" w:rsidRDefault="00CF7B83" w:rsidP="008F3839">
      <w:pPr>
        <w:pStyle w:val="ListParagraph"/>
        <w:numPr>
          <w:ilvl w:val="0"/>
          <w:numId w:val="3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Verb</w:t>
      </w:r>
    </w:p>
    <w:p w14:paraId="23EEE7B1" w14:textId="18511FA9" w:rsidR="00CF7B83" w:rsidRDefault="00CF7B83" w:rsidP="008F3839">
      <w:pPr>
        <w:pStyle w:val="ListParagraph"/>
        <w:numPr>
          <w:ilvl w:val="0"/>
          <w:numId w:val="3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ADV</w:t>
      </w:r>
    </w:p>
    <w:p w14:paraId="7B38467F" w14:textId="0CCDF59D" w:rsidR="00CF7B83" w:rsidRDefault="00CF7B83" w:rsidP="008F3839">
      <w:pPr>
        <w:pStyle w:val="ListParagraph"/>
        <w:numPr>
          <w:ilvl w:val="0"/>
          <w:numId w:val="3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Noun</w:t>
      </w:r>
    </w:p>
    <w:p w14:paraId="5454416E" w14:textId="404B6809" w:rsidR="00CF7B83" w:rsidRDefault="00CF7B83" w:rsidP="008F3839">
      <w:pPr>
        <w:pStyle w:val="ListParagraph"/>
        <w:numPr>
          <w:ilvl w:val="0"/>
          <w:numId w:val="3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Adj</w:t>
      </w:r>
    </w:p>
    <w:p w14:paraId="27E2F56A" w14:textId="5CC9FED7" w:rsidR="00CF7B83" w:rsidRDefault="00CF7B83" w:rsidP="008F3839">
      <w:pPr>
        <w:pStyle w:val="ListParagraph"/>
        <w:numPr>
          <w:ilvl w:val="0"/>
          <w:numId w:val="3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Location</w:t>
      </w:r>
    </w:p>
    <w:p w14:paraId="4C425758" w14:textId="24A700CB" w:rsidR="00CF7B83" w:rsidRDefault="00CF7B83" w:rsidP="008F3839">
      <w:pPr>
        <w:pStyle w:val="ListParagraph"/>
        <w:numPr>
          <w:ilvl w:val="0"/>
          <w:numId w:val="3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Prop</w:t>
      </w:r>
    </w:p>
    <w:p w14:paraId="05D90323" w14:textId="3801DA30" w:rsidR="00CF7B83" w:rsidRDefault="00CF7B83" w:rsidP="008F3839">
      <w:pPr>
        <w:pStyle w:val="ListParagraph"/>
        <w:numPr>
          <w:ilvl w:val="0"/>
          <w:numId w:val="3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Noun Group</w:t>
      </w:r>
    </w:p>
    <w:p w14:paraId="3A1C3F01" w14:textId="77777777" w:rsidR="008F3839" w:rsidRPr="00C05FB0" w:rsidRDefault="008F3839" w:rsidP="008F3839">
      <w:pPr>
        <w:pStyle w:val="ListParagraph"/>
        <w:spacing w:line="276" w:lineRule="auto"/>
        <w:ind w:left="1440"/>
        <w:rPr>
          <w:sz w:val="24"/>
          <w:szCs w:val="24"/>
        </w:rPr>
      </w:pPr>
    </w:p>
    <w:p w14:paraId="5CDE1683" w14:textId="3CC86E12" w:rsidR="006D3408" w:rsidRDefault="006D3408" w:rsidP="006D3408">
      <w:pPr>
        <w:pStyle w:val="ListParagraph"/>
        <w:spacing w:line="48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3308EF6C" wp14:editId="3267EABD">
            <wp:extent cx="5943600" cy="3157855"/>
            <wp:effectExtent l="0" t="0" r="0" b="4445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38AEB" w14:textId="0465462C" w:rsidR="00C87368" w:rsidRDefault="00C87368" w:rsidP="006D3408">
      <w:pPr>
        <w:pStyle w:val="ListParagraph"/>
        <w:spacing w:line="480" w:lineRule="auto"/>
        <w:rPr>
          <w:sz w:val="24"/>
          <w:szCs w:val="24"/>
        </w:rPr>
      </w:pPr>
    </w:p>
    <w:p w14:paraId="3C41AF92" w14:textId="3EF9469C" w:rsidR="00C87368" w:rsidRDefault="00C87368" w:rsidP="006D3408">
      <w:pPr>
        <w:pStyle w:val="ListParagraph"/>
        <w:spacing w:line="480" w:lineRule="auto"/>
        <w:rPr>
          <w:sz w:val="24"/>
          <w:szCs w:val="24"/>
        </w:rPr>
      </w:pPr>
    </w:p>
    <w:p w14:paraId="7C16AEF4" w14:textId="0D42B025" w:rsidR="00C87368" w:rsidRDefault="00C87368" w:rsidP="006D3408">
      <w:pPr>
        <w:pStyle w:val="ListParagraph"/>
        <w:spacing w:line="480" w:lineRule="auto"/>
        <w:rPr>
          <w:sz w:val="24"/>
          <w:szCs w:val="24"/>
        </w:rPr>
      </w:pPr>
    </w:p>
    <w:p w14:paraId="526C2553" w14:textId="19E0CF99" w:rsidR="00C87368" w:rsidRDefault="00C87368" w:rsidP="006D3408">
      <w:pPr>
        <w:pStyle w:val="ListParagraph"/>
        <w:spacing w:line="480" w:lineRule="auto"/>
        <w:rPr>
          <w:sz w:val="24"/>
          <w:szCs w:val="24"/>
        </w:rPr>
      </w:pPr>
    </w:p>
    <w:p w14:paraId="6088F061" w14:textId="68A9D27E" w:rsidR="00C87368" w:rsidRDefault="00C87368" w:rsidP="006D3408">
      <w:pPr>
        <w:pStyle w:val="ListParagraph"/>
        <w:spacing w:line="480" w:lineRule="auto"/>
        <w:rPr>
          <w:sz w:val="24"/>
          <w:szCs w:val="24"/>
        </w:rPr>
      </w:pPr>
    </w:p>
    <w:p w14:paraId="55FD1067" w14:textId="686B1715" w:rsidR="008F3839" w:rsidRDefault="008F3839" w:rsidP="006D3408">
      <w:pPr>
        <w:pStyle w:val="ListParagraph"/>
        <w:spacing w:line="480" w:lineRule="auto"/>
        <w:rPr>
          <w:sz w:val="24"/>
          <w:szCs w:val="24"/>
        </w:rPr>
      </w:pPr>
    </w:p>
    <w:p w14:paraId="6F616E65" w14:textId="77777777" w:rsidR="008F3839" w:rsidRPr="00E2546F" w:rsidRDefault="008F3839" w:rsidP="006D3408">
      <w:pPr>
        <w:pStyle w:val="ListParagraph"/>
        <w:spacing w:line="480" w:lineRule="auto"/>
        <w:rPr>
          <w:sz w:val="24"/>
          <w:szCs w:val="24"/>
        </w:rPr>
      </w:pPr>
    </w:p>
    <w:p w14:paraId="471CEF9D" w14:textId="67222404" w:rsidR="00E2546F" w:rsidRDefault="00E2546F" w:rsidP="00E2546F">
      <w:pPr>
        <w:pStyle w:val="ListParagraph"/>
        <w:numPr>
          <w:ilvl w:val="0"/>
          <w:numId w:val="1"/>
        </w:numPr>
        <w:spacing w:line="480" w:lineRule="auto"/>
        <w:rPr>
          <w:sz w:val="24"/>
          <w:szCs w:val="24"/>
        </w:rPr>
      </w:pPr>
      <w:r w:rsidRPr="00E2546F">
        <w:rPr>
          <w:sz w:val="24"/>
          <w:szCs w:val="24"/>
        </w:rPr>
        <w:t xml:space="preserve">Repeat the previous steps while disabling POS. how are your results affected? </w:t>
      </w:r>
    </w:p>
    <w:p w14:paraId="23CC8E90" w14:textId="07D51CDE" w:rsidR="006D3408" w:rsidRDefault="006D3408" w:rsidP="006D3408">
      <w:pPr>
        <w:pStyle w:val="ListParagraph"/>
        <w:spacing w:line="480" w:lineRule="auto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236315ED" wp14:editId="5D34C2D0">
            <wp:extent cx="2854519" cy="3518520"/>
            <wp:effectExtent l="0" t="0" r="3175" b="6350"/>
            <wp:docPr id="7" name="Picture 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79126" cy="3548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13403" w14:textId="53BE55A8" w:rsidR="008F3839" w:rsidRDefault="008F3839" w:rsidP="008F3839">
      <w:pPr>
        <w:pStyle w:val="ListParagraph"/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When we disable </w:t>
      </w:r>
      <w:proofErr w:type="gramStart"/>
      <w:r>
        <w:rPr>
          <w:sz w:val="24"/>
          <w:szCs w:val="24"/>
        </w:rPr>
        <w:t>POS</w:t>
      </w:r>
      <w:proofErr w:type="gramEnd"/>
      <w:r>
        <w:rPr>
          <w:sz w:val="24"/>
          <w:szCs w:val="24"/>
        </w:rPr>
        <w:t xml:space="preserve"> Some entities will removed from Role list and some of them will appear in list which are listed below.</w:t>
      </w:r>
    </w:p>
    <w:p w14:paraId="78493B20" w14:textId="2F7ECD57" w:rsidR="008F3839" w:rsidRDefault="008F3839" w:rsidP="008F3839">
      <w:pPr>
        <w:pStyle w:val="ListParagraph"/>
        <w:numPr>
          <w:ilvl w:val="0"/>
          <w:numId w:val="2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Location</w:t>
      </w:r>
    </w:p>
    <w:p w14:paraId="2E9861FE" w14:textId="12BA2AD1" w:rsidR="008F3839" w:rsidRDefault="008F3839" w:rsidP="008F3839">
      <w:pPr>
        <w:pStyle w:val="ListParagraph"/>
        <w:numPr>
          <w:ilvl w:val="0"/>
          <w:numId w:val="2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Miscellaneous Proper Noun</w:t>
      </w:r>
    </w:p>
    <w:p w14:paraId="0B0943CF" w14:textId="63C88519" w:rsidR="008F3839" w:rsidRDefault="008F3839" w:rsidP="008F3839">
      <w:pPr>
        <w:pStyle w:val="ListParagraph"/>
        <w:numPr>
          <w:ilvl w:val="0"/>
          <w:numId w:val="2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Noun Group</w:t>
      </w:r>
    </w:p>
    <w:p w14:paraId="1EA6F1A4" w14:textId="3ECF7706" w:rsidR="008F3839" w:rsidRDefault="008F3839" w:rsidP="008F3839">
      <w:pPr>
        <w:pStyle w:val="ListParagraph"/>
        <w:numPr>
          <w:ilvl w:val="0"/>
          <w:numId w:val="2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Percent</w:t>
      </w:r>
    </w:p>
    <w:p w14:paraId="3815F1E1" w14:textId="4CDA4758" w:rsidR="008F3839" w:rsidRDefault="008F3839" w:rsidP="008F3839">
      <w:pPr>
        <w:pStyle w:val="ListParagraph"/>
        <w:numPr>
          <w:ilvl w:val="0"/>
          <w:numId w:val="2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Person</w:t>
      </w:r>
    </w:p>
    <w:p w14:paraId="6CEFD9C0" w14:textId="2899484C" w:rsidR="008F3839" w:rsidRDefault="008F3839" w:rsidP="008F3839">
      <w:pPr>
        <w:pStyle w:val="ListParagraph"/>
        <w:numPr>
          <w:ilvl w:val="0"/>
          <w:numId w:val="2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Time </w:t>
      </w:r>
    </w:p>
    <w:p w14:paraId="1B775544" w14:textId="7EEB9B8A" w:rsidR="008F3839" w:rsidRDefault="008F3839" w:rsidP="008F3839">
      <w:pPr>
        <w:pStyle w:val="ListParagraph"/>
        <w:numPr>
          <w:ilvl w:val="0"/>
          <w:numId w:val="2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Company</w:t>
      </w:r>
    </w:p>
    <w:p w14:paraId="2FBAFD1D" w14:textId="25C852D8" w:rsidR="008F3839" w:rsidRDefault="008F3839" w:rsidP="008F3839">
      <w:pPr>
        <w:pStyle w:val="ListParagraph"/>
        <w:numPr>
          <w:ilvl w:val="0"/>
          <w:numId w:val="2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Organization</w:t>
      </w:r>
    </w:p>
    <w:p w14:paraId="111EDF9F" w14:textId="14F9FE5C" w:rsidR="008F3839" w:rsidRDefault="008F3839" w:rsidP="008F3839">
      <w:pPr>
        <w:pStyle w:val="ListParagraph"/>
        <w:numPr>
          <w:ilvl w:val="0"/>
          <w:numId w:val="2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Time Period</w:t>
      </w:r>
    </w:p>
    <w:p w14:paraId="559FD2A2" w14:textId="7B1FCBED" w:rsidR="008F3839" w:rsidRDefault="008F3839" w:rsidP="008F3839">
      <w:pPr>
        <w:pStyle w:val="ListParagraph"/>
        <w:numPr>
          <w:ilvl w:val="0"/>
          <w:numId w:val="2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Currency</w:t>
      </w:r>
    </w:p>
    <w:p w14:paraId="731322EA" w14:textId="1D95646E" w:rsidR="006D3408" w:rsidRPr="00E2546F" w:rsidRDefault="006D3408" w:rsidP="006D3408">
      <w:pPr>
        <w:pStyle w:val="ListParagraph"/>
        <w:spacing w:line="480" w:lineRule="auto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73A98CC" wp14:editId="1911310B">
            <wp:extent cx="5943600" cy="3157855"/>
            <wp:effectExtent l="0" t="0" r="0" b="4445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D3408" w:rsidRPr="00E254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FA576A"/>
    <w:multiLevelType w:val="hybridMultilevel"/>
    <w:tmpl w:val="8252FD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65F2410A"/>
    <w:multiLevelType w:val="hybridMultilevel"/>
    <w:tmpl w:val="D5F0CF0A"/>
    <w:lvl w:ilvl="0" w:tplc="09985E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146208"/>
    <w:multiLevelType w:val="hybridMultilevel"/>
    <w:tmpl w:val="2AEC19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KwsDAwNLIwNDQxtjRS0lEKTi0uzszPAykwrAUADRkM5ywAAAA="/>
  </w:docVars>
  <w:rsids>
    <w:rsidRoot w:val="00E2546F"/>
    <w:rsid w:val="004719B8"/>
    <w:rsid w:val="005E7C29"/>
    <w:rsid w:val="006D3408"/>
    <w:rsid w:val="006F419B"/>
    <w:rsid w:val="00804596"/>
    <w:rsid w:val="008F3839"/>
    <w:rsid w:val="00C05FB0"/>
    <w:rsid w:val="00C45A99"/>
    <w:rsid w:val="00C87368"/>
    <w:rsid w:val="00CF7B83"/>
    <w:rsid w:val="00DA6111"/>
    <w:rsid w:val="00E2546F"/>
    <w:rsid w:val="00EE51E5"/>
    <w:rsid w:val="00EF7DAA"/>
    <w:rsid w:val="00FC7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A754D6"/>
  <w15:chartTrackingRefBased/>
  <w15:docId w15:val="{B9EC1011-1363-4941-8C2F-766AF6A6D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546F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E2546F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719B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www.kaggle.com/snap/amazon-fine-food-reviews/downloads/amazon-fine-food-reviews.zip/2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206</Words>
  <Characters>117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Abouzahra</dc:creator>
  <cp:keywords/>
  <dc:description/>
  <cp:lastModifiedBy>Jigar Rajeshbhai Parmar</cp:lastModifiedBy>
  <cp:revision>2</cp:revision>
  <dcterms:created xsi:type="dcterms:W3CDTF">2022-02-12T17:46:00Z</dcterms:created>
  <dcterms:modified xsi:type="dcterms:W3CDTF">2022-02-12T17:46:00Z</dcterms:modified>
</cp:coreProperties>
</file>